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전소연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8월</w:t>
      </w:r>
      <w:r>
        <w:t xml:space="preserve"> </w:t>
      </w:r>
      <w:r>
        <w:t xml:space="preserve">2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79cc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전소연</dc:creator>
  <dcterms:created xsi:type="dcterms:W3CDTF">2017-08-02T13:01:20Z</dcterms:created>
  <dcterms:modified xsi:type="dcterms:W3CDTF">2017-08-02T13:01:20Z</dcterms:modified>
</cp:coreProperties>
</file>